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E9B705" w14:textId="22AEA011" w:rsidR="001700B0" w:rsidRPr="001700B0" w:rsidRDefault="001700B0" w:rsidP="001700B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1700B0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IYRP 2026 Global You</w:t>
      </w:r>
      <w:r w:rsidR="00E16F0B">
        <w:rPr>
          <w:rFonts w:ascii="Times New Roman" w:eastAsia="Times New Roman" w:hAnsi="Times New Roman" w:cs="Times New Roman"/>
          <w:b/>
          <w:bCs/>
          <w:sz w:val="36"/>
          <w:szCs w:val="36"/>
        </w:rPr>
        <w:t>ng Pastoralists</w:t>
      </w:r>
      <w:r w:rsidRPr="001700B0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Gathering Agenda</w:t>
      </w:r>
    </w:p>
    <w:p w14:paraId="701F043E" w14:textId="77777777" w:rsidR="001700B0" w:rsidRPr="001700B0" w:rsidRDefault="001700B0" w:rsidP="001700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0B0">
        <w:rPr>
          <w:rFonts w:ascii="Times New Roman" w:eastAsia="Times New Roman" w:hAnsi="Times New Roman" w:cs="Times New Roman"/>
          <w:b/>
          <w:bCs/>
          <w:sz w:val="24"/>
          <w:szCs w:val="24"/>
        </w:rPr>
        <w:t>Date:</w:t>
      </w:r>
      <w:r w:rsidRPr="001700B0">
        <w:rPr>
          <w:rFonts w:ascii="Times New Roman" w:eastAsia="Times New Roman" w:hAnsi="Times New Roman" w:cs="Times New Roman"/>
          <w:sz w:val="24"/>
          <w:szCs w:val="24"/>
        </w:rPr>
        <w:t xml:space="preserve"> April 9, 2026</w:t>
      </w:r>
      <w:r w:rsidRPr="001700B0">
        <w:rPr>
          <w:rFonts w:ascii="Times New Roman" w:eastAsia="Times New Roman" w:hAnsi="Times New Roman" w:cs="Times New Roman"/>
          <w:sz w:val="24"/>
          <w:szCs w:val="24"/>
        </w:rPr>
        <w:br/>
      </w:r>
      <w:r w:rsidRPr="001700B0">
        <w:rPr>
          <w:rFonts w:ascii="Times New Roman" w:eastAsia="Times New Roman" w:hAnsi="Times New Roman" w:cs="Times New Roman"/>
          <w:b/>
          <w:bCs/>
          <w:sz w:val="24"/>
          <w:szCs w:val="24"/>
        </w:rPr>
        <w:t>Venue:</w:t>
      </w:r>
      <w:r w:rsidRPr="001700B0">
        <w:rPr>
          <w:rFonts w:ascii="Times New Roman" w:eastAsia="Times New Roman" w:hAnsi="Times New Roman" w:cs="Times New Roman"/>
          <w:sz w:val="24"/>
          <w:szCs w:val="24"/>
        </w:rPr>
        <w:t xml:space="preserve"> Main Auditorium, Madrid (Capacity: 200)</w:t>
      </w:r>
      <w:r w:rsidRPr="001700B0">
        <w:rPr>
          <w:rFonts w:ascii="Times New Roman" w:eastAsia="Times New Roman" w:hAnsi="Times New Roman" w:cs="Times New Roman"/>
          <w:sz w:val="24"/>
          <w:szCs w:val="24"/>
        </w:rPr>
        <w:br/>
      </w:r>
      <w:r w:rsidRPr="001700B0">
        <w:rPr>
          <w:rFonts w:ascii="Times New Roman" w:eastAsia="Times New Roman" w:hAnsi="Times New Roman" w:cs="Times New Roman"/>
          <w:b/>
          <w:bCs/>
          <w:sz w:val="24"/>
          <w:szCs w:val="24"/>
        </w:rPr>
        <w:t>Theme:</w:t>
      </w:r>
      <w:r w:rsidRPr="001700B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700B0">
        <w:rPr>
          <w:rFonts w:ascii="Times New Roman" w:eastAsia="Times New Roman" w:hAnsi="Times New Roman" w:cs="Times New Roman"/>
          <w:i/>
          <w:iCs/>
          <w:sz w:val="24"/>
          <w:szCs w:val="24"/>
        </w:rPr>
        <w:t>"Young Pastoralists and New Technologies"</w:t>
      </w:r>
      <w:r w:rsidRPr="001700B0">
        <w:rPr>
          <w:rFonts w:ascii="Times New Roman" w:eastAsia="Times New Roman" w:hAnsi="Times New Roman" w:cs="Times New Roman"/>
          <w:sz w:val="24"/>
          <w:szCs w:val="24"/>
        </w:rPr>
        <w:br/>
      </w:r>
      <w:r w:rsidRPr="001700B0">
        <w:rPr>
          <w:rFonts w:ascii="Times New Roman" w:eastAsia="Times New Roman" w:hAnsi="Times New Roman" w:cs="Times New Roman"/>
          <w:b/>
          <w:bCs/>
          <w:sz w:val="24"/>
          <w:szCs w:val="24"/>
        </w:rPr>
        <w:t>Focus:</w:t>
      </w:r>
      <w:r w:rsidRPr="001700B0">
        <w:rPr>
          <w:rFonts w:ascii="Times New Roman" w:eastAsia="Times New Roman" w:hAnsi="Times New Roman" w:cs="Times New Roman"/>
          <w:sz w:val="24"/>
          <w:szCs w:val="24"/>
        </w:rPr>
        <w:t xml:space="preserve"> Youth leadership, Indigenous knowledge, innovation, and the future of pastoralism.</w:t>
      </w:r>
    </w:p>
    <w:p w14:paraId="70F2BF06" w14:textId="77777777" w:rsidR="001700B0" w:rsidRPr="001700B0" w:rsidRDefault="00D40C77" w:rsidP="001700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C77">
        <w:rPr>
          <w:rFonts w:ascii="Times New Roman" w:eastAsia="Times New Roman" w:hAnsi="Times New Roman" w:cs="Times New Roman"/>
          <w:noProof/>
          <w:sz w:val="24"/>
          <w:szCs w:val="24"/>
        </w:rPr>
        <w:pict w14:anchorId="06C97314">
          <v:rect id="_x0000_i1034" alt="" style="width:468pt;height:.05pt;mso-width-percent:0;mso-height-percent:0;mso-width-percent:0;mso-height-percent:0" o:hralign="center" o:hrstd="t" o:hr="t" fillcolor="#a0a0a0" stroked="f"/>
        </w:pict>
      </w:r>
    </w:p>
    <w:p w14:paraId="2B9736CD" w14:textId="6C546022" w:rsidR="001700B0" w:rsidRPr="001700B0" w:rsidRDefault="001700B0" w:rsidP="001700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1700B0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09:00 – 09:30 | Opening Session</w:t>
      </w:r>
    </w:p>
    <w:p w14:paraId="631E266B" w14:textId="4D548642" w:rsidR="001700B0" w:rsidRPr="001700B0" w:rsidRDefault="001700B0" w:rsidP="001700B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0B0">
        <w:rPr>
          <w:rFonts w:ascii="Times New Roman" w:eastAsia="Times New Roman" w:hAnsi="Times New Roman" w:cs="Times New Roman"/>
          <w:b/>
          <w:bCs/>
          <w:sz w:val="24"/>
          <w:szCs w:val="24"/>
        </w:rPr>
        <w:t>Welcome Remarks</w:t>
      </w:r>
      <w:r w:rsidRPr="001700B0">
        <w:rPr>
          <w:rFonts w:ascii="Times New Roman" w:eastAsia="Times New Roman" w:hAnsi="Times New Roman" w:cs="Times New Roman"/>
          <w:sz w:val="24"/>
          <w:szCs w:val="24"/>
        </w:rPr>
        <w:t xml:space="preserve"> – Host organizations: Community of Madrid</w:t>
      </w:r>
      <w:r w:rsidR="0078349B">
        <w:rPr>
          <w:rFonts w:ascii="Times New Roman" w:eastAsia="Times New Roman" w:hAnsi="Times New Roman" w:cs="Times New Roman"/>
          <w:sz w:val="24"/>
          <w:szCs w:val="24"/>
        </w:rPr>
        <w:t>-IMIDRA-</w:t>
      </w:r>
      <w:r w:rsidR="0078349B" w:rsidRPr="0078349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349B" w:rsidRPr="001700B0">
        <w:rPr>
          <w:rFonts w:ascii="Times New Roman" w:eastAsia="Times New Roman" w:hAnsi="Times New Roman" w:cs="Times New Roman"/>
          <w:sz w:val="24"/>
          <w:szCs w:val="24"/>
        </w:rPr>
        <w:t xml:space="preserve">Fundación </w:t>
      </w:r>
      <w:proofErr w:type="spellStart"/>
      <w:r w:rsidR="0078349B" w:rsidRPr="001700B0">
        <w:rPr>
          <w:rFonts w:ascii="Times New Roman" w:eastAsia="Times New Roman" w:hAnsi="Times New Roman" w:cs="Times New Roman"/>
          <w:sz w:val="24"/>
          <w:szCs w:val="24"/>
        </w:rPr>
        <w:t>Trashumancia</w:t>
      </w:r>
      <w:proofErr w:type="spellEnd"/>
      <w:r w:rsidR="0078349B" w:rsidRPr="001700B0">
        <w:rPr>
          <w:rFonts w:ascii="Times New Roman" w:eastAsia="Times New Roman" w:hAnsi="Times New Roman" w:cs="Times New Roman"/>
          <w:sz w:val="24"/>
          <w:szCs w:val="24"/>
        </w:rPr>
        <w:t xml:space="preserve"> y </w:t>
      </w:r>
      <w:proofErr w:type="spellStart"/>
      <w:r w:rsidR="0078349B" w:rsidRPr="001700B0">
        <w:rPr>
          <w:rFonts w:ascii="Times New Roman" w:eastAsia="Times New Roman" w:hAnsi="Times New Roman" w:cs="Times New Roman"/>
          <w:sz w:val="24"/>
          <w:szCs w:val="24"/>
        </w:rPr>
        <w:t>Naturaleza</w:t>
      </w:r>
      <w:proofErr w:type="spellEnd"/>
      <w:r w:rsidR="0078349B" w:rsidRPr="001700B0"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16B4CFCF" w14:textId="77777777" w:rsidR="001700B0" w:rsidRPr="001700B0" w:rsidRDefault="001700B0" w:rsidP="001700B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0B0">
        <w:rPr>
          <w:rFonts w:ascii="Times New Roman" w:eastAsia="Times New Roman" w:hAnsi="Times New Roman" w:cs="Times New Roman"/>
          <w:b/>
          <w:bCs/>
          <w:sz w:val="24"/>
          <w:szCs w:val="24"/>
        </w:rPr>
        <w:t>Opening Message from the IYRP Youth Working Group</w:t>
      </w:r>
      <w:r w:rsidRPr="001700B0">
        <w:rPr>
          <w:rFonts w:ascii="Times New Roman" w:eastAsia="Times New Roman" w:hAnsi="Times New Roman" w:cs="Times New Roman"/>
          <w:sz w:val="24"/>
          <w:szCs w:val="24"/>
        </w:rPr>
        <w:t xml:space="preserve"> – Jacob Lekaitogo</w:t>
      </w:r>
    </w:p>
    <w:p w14:paraId="3194F21F" w14:textId="77777777" w:rsidR="001700B0" w:rsidRPr="001700B0" w:rsidRDefault="001700B0" w:rsidP="001700B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0B0">
        <w:rPr>
          <w:rFonts w:ascii="Times New Roman" w:eastAsia="Times New Roman" w:hAnsi="Times New Roman" w:cs="Times New Roman"/>
          <w:b/>
          <w:bCs/>
          <w:sz w:val="24"/>
          <w:szCs w:val="24"/>
        </w:rPr>
        <w:t>Keynote:</w:t>
      </w:r>
      <w:r w:rsidRPr="001700B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700B0">
        <w:rPr>
          <w:rFonts w:ascii="Times New Roman" w:eastAsia="Times New Roman" w:hAnsi="Times New Roman" w:cs="Times New Roman"/>
          <w:i/>
          <w:iCs/>
          <w:sz w:val="24"/>
          <w:szCs w:val="24"/>
        </w:rPr>
        <w:t>“Why Youth Matter in the Future of Pastoralism”</w:t>
      </w:r>
      <w:r w:rsidRPr="001700B0">
        <w:rPr>
          <w:rFonts w:ascii="Times New Roman" w:eastAsia="Times New Roman" w:hAnsi="Times New Roman" w:cs="Times New Roman"/>
          <w:sz w:val="24"/>
          <w:szCs w:val="24"/>
        </w:rPr>
        <w:t xml:space="preserve"> – A youth representative</w:t>
      </w:r>
    </w:p>
    <w:p w14:paraId="3A195266" w14:textId="77777777" w:rsidR="001700B0" w:rsidRPr="001700B0" w:rsidRDefault="00D40C77" w:rsidP="001700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C77">
        <w:rPr>
          <w:rFonts w:ascii="Times New Roman" w:eastAsia="Times New Roman" w:hAnsi="Times New Roman" w:cs="Times New Roman"/>
          <w:noProof/>
          <w:sz w:val="24"/>
          <w:szCs w:val="24"/>
        </w:rPr>
        <w:pict w14:anchorId="79508B0C">
          <v:rect id="_x0000_i1033" alt="" style="width:468pt;height:.05pt;mso-width-percent:0;mso-height-percent:0;mso-width-percent:0;mso-height-percent:0" o:hralign="center" o:hrstd="t" o:hr="t" fillcolor="#a0a0a0" stroked="f"/>
        </w:pict>
      </w:r>
    </w:p>
    <w:p w14:paraId="787AE34D" w14:textId="7BF8E5F8" w:rsidR="001700B0" w:rsidRPr="001700B0" w:rsidRDefault="001700B0" w:rsidP="001700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1700B0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09:30 – 11:00 | Session 1: The State of Pastoralist Youth Today</w:t>
      </w:r>
    </w:p>
    <w:p w14:paraId="1D6EEF6B" w14:textId="77777777" w:rsidR="001700B0" w:rsidRPr="001700B0" w:rsidRDefault="001700B0" w:rsidP="001700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0B0">
        <w:rPr>
          <w:rFonts w:ascii="Times New Roman" w:eastAsia="Times New Roman" w:hAnsi="Times New Roman" w:cs="Times New Roman"/>
          <w:b/>
          <w:bCs/>
          <w:sz w:val="24"/>
          <w:szCs w:val="24"/>
        </w:rPr>
        <w:t>Moderated Panel + Interactive Dialogue</w:t>
      </w:r>
      <w:r w:rsidRPr="001700B0">
        <w:rPr>
          <w:rFonts w:ascii="Times New Roman" w:eastAsia="Times New Roman" w:hAnsi="Times New Roman" w:cs="Times New Roman"/>
          <w:sz w:val="24"/>
          <w:szCs w:val="24"/>
        </w:rPr>
        <w:br/>
      </w:r>
      <w:r w:rsidRPr="001700B0">
        <w:rPr>
          <w:rFonts w:ascii="Times New Roman" w:eastAsia="Times New Roman" w:hAnsi="Times New Roman" w:cs="Times New Roman"/>
          <w:b/>
          <w:bCs/>
          <w:sz w:val="24"/>
          <w:szCs w:val="24"/>
        </w:rPr>
        <w:t>Topics:</w:t>
      </w:r>
    </w:p>
    <w:p w14:paraId="43E3ABD2" w14:textId="77777777" w:rsidR="001700B0" w:rsidRPr="001700B0" w:rsidRDefault="001700B0" w:rsidP="001700B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0B0">
        <w:rPr>
          <w:rFonts w:ascii="Times New Roman" w:eastAsia="Times New Roman" w:hAnsi="Times New Roman" w:cs="Times New Roman"/>
          <w:sz w:val="24"/>
          <w:szCs w:val="24"/>
        </w:rPr>
        <w:t>Challenges and opportunities for young pastoralists globally</w:t>
      </w:r>
    </w:p>
    <w:p w14:paraId="104369DD" w14:textId="77777777" w:rsidR="001700B0" w:rsidRPr="001700B0" w:rsidRDefault="001700B0" w:rsidP="001700B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0B0">
        <w:rPr>
          <w:rFonts w:ascii="Times New Roman" w:eastAsia="Times New Roman" w:hAnsi="Times New Roman" w:cs="Times New Roman"/>
          <w:sz w:val="24"/>
          <w:szCs w:val="24"/>
        </w:rPr>
        <w:t>Barriers to entry: Land access, recognition, and mobility</w:t>
      </w:r>
    </w:p>
    <w:p w14:paraId="0540FD35" w14:textId="77777777" w:rsidR="001700B0" w:rsidRDefault="001700B0" w:rsidP="001700B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0B0">
        <w:rPr>
          <w:rFonts w:ascii="Times New Roman" w:eastAsia="Times New Roman" w:hAnsi="Times New Roman" w:cs="Times New Roman"/>
          <w:sz w:val="24"/>
          <w:szCs w:val="24"/>
        </w:rPr>
        <w:t>Highlight stories from Africa, Asia, Europe, Latin America, and the Caribbean</w:t>
      </w:r>
    </w:p>
    <w:p w14:paraId="35E4DCE9" w14:textId="72D3B34D" w:rsidR="007C2A4E" w:rsidRPr="007C2A4E" w:rsidRDefault="007C2A4E" w:rsidP="007C2A4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2A4E">
        <w:rPr>
          <w:rFonts w:ascii="Times New Roman" w:eastAsia="Times New Roman" w:hAnsi="Times New Roman" w:cs="Times New Roman"/>
          <w:sz w:val="24"/>
          <w:szCs w:val="24"/>
        </w:rPr>
        <w:t>Cultural</w:t>
      </w:r>
      <w:r w:rsidR="0090426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07373E">
        <w:rPr>
          <w:rFonts w:ascii="Times New Roman" w:eastAsia="Times New Roman" w:hAnsi="Times New Roman" w:cs="Times New Roman"/>
          <w:sz w:val="24"/>
          <w:szCs w:val="24"/>
        </w:rPr>
        <w:t>territorial,</w:t>
      </w:r>
      <w:r w:rsidR="00904260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Pr="007C2A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04260">
        <w:rPr>
          <w:rFonts w:ascii="Times New Roman" w:eastAsia="Times New Roman" w:hAnsi="Times New Roman" w:cs="Times New Roman"/>
          <w:sz w:val="24"/>
          <w:szCs w:val="24"/>
        </w:rPr>
        <w:t>environmental</w:t>
      </w:r>
      <w:r w:rsidRPr="007C2A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04260">
        <w:rPr>
          <w:rFonts w:ascii="Times New Roman" w:eastAsia="Times New Roman" w:hAnsi="Times New Roman" w:cs="Times New Roman"/>
          <w:sz w:val="24"/>
          <w:szCs w:val="24"/>
        </w:rPr>
        <w:t>importance</w:t>
      </w:r>
      <w:r w:rsidRPr="007C2A4E"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r w:rsidR="00904260">
        <w:rPr>
          <w:rFonts w:ascii="Times New Roman" w:eastAsia="Times New Roman" w:hAnsi="Times New Roman" w:cs="Times New Roman"/>
          <w:sz w:val="24"/>
          <w:szCs w:val="24"/>
        </w:rPr>
        <w:t>mobile pastoralism</w:t>
      </w:r>
    </w:p>
    <w:p w14:paraId="293E9D64" w14:textId="77777777" w:rsidR="001700B0" w:rsidRPr="001700B0" w:rsidRDefault="001700B0" w:rsidP="001700B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0B0">
        <w:rPr>
          <w:rFonts w:ascii="Times New Roman" w:eastAsia="Times New Roman" w:hAnsi="Times New Roman" w:cs="Times New Roman"/>
          <w:b/>
          <w:bCs/>
          <w:sz w:val="24"/>
          <w:szCs w:val="24"/>
        </w:rPr>
        <w:t>Outputs:</w:t>
      </w:r>
      <w:r w:rsidRPr="001700B0">
        <w:rPr>
          <w:rFonts w:ascii="Times New Roman" w:eastAsia="Times New Roman" w:hAnsi="Times New Roman" w:cs="Times New Roman"/>
          <w:sz w:val="24"/>
          <w:szCs w:val="24"/>
        </w:rPr>
        <w:t xml:space="preserve"> Key messages for the global IYRP process</w:t>
      </w:r>
    </w:p>
    <w:p w14:paraId="6228D593" w14:textId="77777777" w:rsidR="001700B0" w:rsidRPr="001700B0" w:rsidRDefault="00D40C77" w:rsidP="001700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C77">
        <w:rPr>
          <w:rFonts w:ascii="Times New Roman" w:eastAsia="Times New Roman" w:hAnsi="Times New Roman" w:cs="Times New Roman"/>
          <w:noProof/>
          <w:sz w:val="24"/>
          <w:szCs w:val="24"/>
        </w:rPr>
        <w:pict w14:anchorId="21F341D3">
          <v:rect id="_x0000_i1032" alt="" style="width:468pt;height:.05pt;mso-width-percent:0;mso-height-percent:0;mso-width-percent:0;mso-height-percent:0" o:hralign="center" o:hrstd="t" o:hr="t" fillcolor="#a0a0a0" stroked="f"/>
        </w:pict>
      </w:r>
    </w:p>
    <w:p w14:paraId="539656D9" w14:textId="169B5169" w:rsidR="001700B0" w:rsidRPr="001700B0" w:rsidRDefault="001700B0" w:rsidP="001700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1700B0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11:00 – 11:30 | Coffee / Tea Break</w:t>
      </w:r>
    </w:p>
    <w:p w14:paraId="498E92A1" w14:textId="77777777" w:rsidR="001700B0" w:rsidRPr="001700B0" w:rsidRDefault="00D40C77" w:rsidP="001700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C77">
        <w:rPr>
          <w:rFonts w:ascii="Times New Roman" w:eastAsia="Times New Roman" w:hAnsi="Times New Roman" w:cs="Times New Roman"/>
          <w:noProof/>
          <w:sz w:val="24"/>
          <w:szCs w:val="24"/>
        </w:rPr>
        <w:pict w14:anchorId="0C30F5E0">
          <v:rect id="_x0000_i1031" alt="" style="width:468pt;height:.05pt;mso-width-percent:0;mso-height-percent:0;mso-width-percent:0;mso-height-percent:0" o:hralign="center" o:hrstd="t" o:hr="t" fillcolor="#a0a0a0" stroked="f"/>
        </w:pict>
      </w:r>
    </w:p>
    <w:p w14:paraId="7D9C157C" w14:textId="5F8ED56D" w:rsidR="001700B0" w:rsidRPr="001700B0" w:rsidRDefault="001700B0" w:rsidP="001700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1700B0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11:30 – 13:00 | Session 2: Youth-Driven Innovations Rooted in Indigenous Wisdom</w:t>
      </w:r>
    </w:p>
    <w:p w14:paraId="67F11E92" w14:textId="77777777" w:rsidR="001700B0" w:rsidRPr="001700B0" w:rsidRDefault="001700B0" w:rsidP="001700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0B0">
        <w:rPr>
          <w:rFonts w:ascii="Times New Roman" w:eastAsia="Times New Roman" w:hAnsi="Times New Roman" w:cs="Times New Roman"/>
          <w:b/>
          <w:bCs/>
          <w:sz w:val="24"/>
          <w:szCs w:val="24"/>
        </w:rPr>
        <w:t>Youth Panels + Visual Presentations (max 10 minutes each)</w:t>
      </w:r>
      <w:r w:rsidRPr="001700B0">
        <w:rPr>
          <w:rFonts w:ascii="Times New Roman" w:eastAsia="Times New Roman" w:hAnsi="Times New Roman" w:cs="Times New Roman"/>
          <w:sz w:val="24"/>
          <w:szCs w:val="24"/>
        </w:rPr>
        <w:br/>
      </w:r>
      <w:r w:rsidRPr="001700B0">
        <w:rPr>
          <w:rFonts w:ascii="Times New Roman" w:eastAsia="Times New Roman" w:hAnsi="Times New Roman" w:cs="Times New Roman"/>
          <w:b/>
          <w:bCs/>
          <w:sz w:val="24"/>
          <w:szCs w:val="24"/>
        </w:rPr>
        <w:t>Topics:</w:t>
      </w:r>
    </w:p>
    <w:p w14:paraId="282EAFDE" w14:textId="77777777" w:rsidR="001700B0" w:rsidRPr="001700B0" w:rsidRDefault="001700B0" w:rsidP="001700B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0B0">
        <w:rPr>
          <w:rFonts w:ascii="Times New Roman" w:eastAsia="Times New Roman" w:hAnsi="Times New Roman" w:cs="Times New Roman"/>
          <w:sz w:val="24"/>
          <w:szCs w:val="24"/>
        </w:rPr>
        <w:t>Tech tools: GPS, mobile vet apps, virtual fencing, solar-powered systems</w:t>
      </w:r>
    </w:p>
    <w:p w14:paraId="221D8F8C" w14:textId="77777777" w:rsidR="001700B0" w:rsidRPr="001700B0" w:rsidRDefault="001700B0" w:rsidP="001700B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0B0">
        <w:rPr>
          <w:rFonts w:ascii="Times New Roman" w:eastAsia="Times New Roman" w:hAnsi="Times New Roman" w:cs="Times New Roman"/>
          <w:sz w:val="24"/>
          <w:szCs w:val="24"/>
        </w:rPr>
        <w:t>Reviving Indigenous knowledge: Grazing calendars, water harvesting, drought coping</w:t>
      </w:r>
    </w:p>
    <w:p w14:paraId="6318B4AA" w14:textId="77777777" w:rsidR="001700B0" w:rsidRPr="001700B0" w:rsidRDefault="001700B0" w:rsidP="001700B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0B0">
        <w:rPr>
          <w:rFonts w:ascii="Times New Roman" w:eastAsia="Times New Roman" w:hAnsi="Times New Roman" w:cs="Times New Roman"/>
          <w:sz w:val="24"/>
          <w:szCs w:val="24"/>
        </w:rPr>
        <w:t>Female-led innovations in livestock and dairy</w:t>
      </w:r>
    </w:p>
    <w:p w14:paraId="45D7D08C" w14:textId="77777777" w:rsidR="001700B0" w:rsidRPr="001700B0" w:rsidRDefault="001700B0" w:rsidP="001700B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0B0">
        <w:rPr>
          <w:rFonts w:ascii="Times New Roman" w:eastAsia="Times New Roman" w:hAnsi="Times New Roman" w:cs="Times New Roman"/>
          <w:sz w:val="24"/>
          <w:szCs w:val="24"/>
        </w:rPr>
        <w:t>Youth as cultural connectors: Blending tradition and science</w:t>
      </w:r>
    </w:p>
    <w:p w14:paraId="03686F31" w14:textId="77777777" w:rsidR="001700B0" w:rsidRPr="001700B0" w:rsidRDefault="001700B0" w:rsidP="001700B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0B0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Outputs:</w:t>
      </w:r>
      <w:r w:rsidRPr="001700B0">
        <w:rPr>
          <w:rFonts w:ascii="Times New Roman" w:eastAsia="Times New Roman" w:hAnsi="Times New Roman" w:cs="Times New Roman"/>
          <w:sz w:val="24"/>
          <w:szCs w:val="24"/>
        </w:rPr>
        <w:t xml:space="preserve"> Visual storytelling, tech showcases, case studies</w:t>
      </w:r>
    </w:p>
    <w:p w14:paraId="587E6698" w14:textId="77777777" w:rsidR="001700B0" w:rsidRPr="001700B0" w:rsidRDefault="00D40C77" w:rsidP="001700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C77">
        <w:rPr>
          <w:rFonts w:ascii="Times New Roman" w:eastAsia="Times New Roman" w:hAnsi="Times New Roman" w:cs="Times New Roman"/>
          <w:noProof/>
          <w:sz w:val="24"/>
          <w:szCs w:val="24"/>
        </w:rPr>
        <w:pict w14:anchorId="4D554B05">
          <v:rect id="_x0000_i1030" alt="" style="width:468pt;height:.05pt;mso-width-percent:0;mso-height-percent:0;mso-width-percent:0;mso-height-percent:0" o:hralign="center" o:hrstd="t" o:hr="t" fillcolor="#a0a0a0" stroked="f"/>
        </w:pict>
      </w:r>
    </w:p>
    <w:p w14:paraId="0432AD1D" w14:textId="2E5B5367" w:rsidR="001700B0" w:rsidRPr="001700B0" w:rsidRDefault="001700B0" w:rsidP="001700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1700B0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13:00 – 14:00 | Lunch </w:t>
      </w:r>
    </w:p>
    <w:p w14:paraId="2727E77C" w14:textId="77777777" w:rsidR="001700B0" w:rsidRPr="001700B0" w:rsidRDefault="00D40C77" w:rsidP="001700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C77">
        <w:rPr>
          <w:rFonts w:ascii="Times New Roman" w:eastAsia="Times New Roman" w:hAnsi="Times New Roman" w:cs="Times New Roman"/>
          <w:noProof/>
          <w:sz w:val="24"/>
          <w:szCs w:val="24"/>
        </w:rPr>
        <w:pict w14:anchorId="5C2BE4F1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40E8517F" w14:textId="6673628B" w:rsidR="001700B0" w:rsidRPr="001700B0" w:rsidRDefault="001700B0" w:rsidP="001700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1700B0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14:00 – 15:30 | Session 3: Pastoralist Value Chains &amp; Youth-Led Entrepreneurship</w:t>
      </w:r>
    </w:p>
    <w:p w14:paraId="2B8B399F" w14:textId="77777777" w:rsidR="001700B0" w:rsidRPr="001700B0" w:rsidRDefault="001700B0" w:rsidP="001700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0B0">
        <w:rPr>
          <w:rFonts w:ascii="Times New Roman" w:eastAsia="Times New Roman" w:hAnsi="Times New Roman" w:cs="Times New Roman"/>
          <w:b/>
          <w:bCs/>
          <w:sz w:val="24"/>
          <w:szCs w:val="24"/>
        </w:rPr>
        <w:t>Marketplace Talks &amp; Roundtables</w:t>
      </w:r>
      <w:r w:rsidRPr="001700B0">
        <w:rPr>
          <w:rFonts w:ascii="Times New Roman" w:eastAsia="Times New Roman" w:hAnsi="Times New Roman" w:cs="Times New Roman"/>
          <w:sz w:val="24"/>
          <w:szCs w:val="24"/>
        </w:rPr>
        <w:br/>
      </w:r>
      <w:r w:rsidRPr="001700B0">
        <w:rPr>
          <w:rFonts w:ascii="Times New Roman" w:eastAsia="Times New Roman" w:hAnsi="Times New Roman" w:cs="Times New Roman"/>
          <w:b/>
          <w:bCs/>
          <w:sz w:val="24"/>
          <w:szCs w:val="24"/>
        </w:rPr>
        <w:t>Topics:</w:t>
      </w:r>
    </w:p>
    <w:p w14:paraId="172E635A" w14:textId="77777777" w:rsidR="001700B0" w:rsidRPr="001700B0" w:rsidRDefault="001700B0" w:rsidP="001700B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0B0">
        <w:rPr>
          <w:rFonts w:ascii="Times New Roman" w:eastAsia="Times New Roman" w:hAnsi="Times New Roman" w:cs="Times New Roman"/>
          <w:sz w:val="24"/>
          <w:szCs w:val="24"/>
        </w:rPr>
        <w:t>Dairy, meat, wool, and hides: How youth are branding local products</w:t>
      </w:r>
    </w:p>
    <w:p w14:paraId="69A63E52" w14:textId="77777777" w:rsidR="001700B0" w:rsidRPr="001700B0" w:rsidRDefault="001700B0" w:rsidP="001700B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0B0">
        <w:rPr>
          <w:rFonts w:ascii="Times New Roman" w:eastAsia="Times New Roman" w:hAnsi="Times New Roman" w:cs="Times New Roman"/>
          <w:sz w:val="24"/>
          <w:szCs w:val="24"/>
        </w:rPr>
        <w:t>Youth-led cooperatives and business models</w:t>
      </w:r>
    </w:p>
    <w:p w14:paraId="29B1CCB2" w14:textId="77777777" w:rsidR="001700B0" w:rsidRPr="001700B0" w:rsidRDefault="001700B0" w:rsidP="001700B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0B0">
        <w:rPr>
          <w:rFonts w:ascii="Times New Roman" w:eastAsia="Times New Roman" w:hAnsi="Times New Roman" w:cs="Times New Roman"/>
          <w:sz w:val="24"/>
          <w:szCs w:val="24"/>
        </w:rPr>
        <w:t>Eco-tourism and cultural heritage as new income streams</w:t>
      </w:r>
    </w:p>
    <w:p w14:paraId="25069AA3" w14:textId="77777777" w:rsidR="001700B0" w:rsidRPr="001700B0" w:rsidRDefault="001700B0" w:rsidP="001700B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0B0">
        <w:rPr>
          <w:rFonts w:ascii="Times New Roman" w:eastAsia="Times New Roman" w:hAnsi="Times New Roman" w:cs="Times New Roman"/>
          <w:sz w:val="24"/>
          <w:szCs w:val="24"/>
        </w:rPr>
        <w:t>Climate-smart income generation</w:t>
      </w:r>
    </w:p>
    <w:p w14:paraId="09672E1E" w14:textId="77777777" w:rsidR="001700B0" w:rsidRPr="001700B0" w:rsidRDefault="001700B0" w:rsidP="001700B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0B0">
        <w:rPr>
          <w:rFonts w:ascii="Times New Roman" w:eastAsia="Times New Roman" w:hAnsi="Times New Roman" w:cs="Times New Roman"/>
          <w:b/>
          <w:bCs/>
          <w:sz w:val="24"/>
          <w:szCs w:val="24"/>
        </w:rPr>
        <w:t>Outputs:</w:t>
      </w:r>
      <w:r w:rsidRPr="001700B0">
        <w:rPr>
          <w:rFonts w:ascii="Times New Roman" w:eastAsia="Times New Roman" w:hAnsi="Times New Roman" w:cs="Times New Roman"/>
          <w:sz w:val="24"/>
          <w:szCs w:val="24"/>
        </w:rPr>
        <w:t xml:space="preserve"> Value chain map, policy asks</w:t>
      </w:r>
    </w:p>
    <w:p w14:paraId="5660F2A3" w14:textId="77777777" w:rsidR="001700B0" w:rsidRPr="001700B0" w:rsidRDefault="00D40C77" w:rsidP="001700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C77">
        <w:rPr>
          <w:rFonts w:ascii="Times New Roman" w:eastAsia="Times New Roman" w:hAnsi="Times New Roman" w:cs="Times New Roman"/>
          <w:noProof/>
          <w:sz w:val="24"/>
          <w:szCs w:val="24"/>
        </w:rPr>
        <w:pict w14:anchorId="1AFAE17F">
          <v:rect id="_x0000_i1028" alt="" style="width:468pt;height:.05pt;mso-width-percent:0;mso-height-percent:0;mso-width-percent:0;mso-height-percent:0" o:hralign="center" o:hrstd="t" o:hr="t" fillcolor="#a0a0a0" stroked="f"/>
        </w:pict>
      </w:r>
    </w:p>
    <w:p w14:paraId="60494AD4" w14:textId="009B720F" w:rsidR="001700B0" w:rsidRPr="001700B0" w:rsidRDefault="001700B0" w:rsidP="001700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1700B0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15:30 – 16:00 | Coffee / Networking Break</w:t>
      </w:r>
    </w:p>
    <w:p w14:paraId="76C88B44" w14:textId="77777777" w:rsidR="001700B0" w:rsidRPr="001700B0" w:rsidRDefault="00D40C77" w:rsidP="001700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C77">
        <w:rPr>
          <w:rFonts w:ascii="Times New Roman" w:eastAsia="Times New Roman" w:hAnsi="Times New Roman" w:cs="Times New Roman"/>
          <w:noProof/>
          <w:sz w:val="24"/>
          <w:szCs w:val="24"/>
        </w:rPr>
        <w:pict w14:anchorId="25A986DA">
          <v:rect id="_x0000_i1027" alt="" style="width:468pt;height:.05pt;mso-width-percent:0;mso-height-percent:0;mso-width-percent:0;mso-height-percent:0" o:hralign="center" o:hrstd="t" o:hr="t" fillcolor="#a0a0a0" stroked="f"/>
        </w:pict>
      </w:r>
    </w:p>
    <w:p w14:paraId="0693B142" w14:textId="73985812" w:rsidR="001700B0" w:rsidRPr="001700B0" w:rsidRDefault="001700B0" w:rsidP="001700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1700B0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16:00 – 17:30 | Session 4: Youth as the Future of Pastoralism – Intergenerational Dialogue</w:t>
      </w:r>
    </w:p>
    <w:p w14:paraId="6B03E6B3" w14:textId="77777777" w:rsidR="001700B0" w:rsidRPr="001700B0" w:rsidRDefault="001700B0" w:rsidP="001700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0B0">
        <w:rPr>
          <w:rFonts w:ascii="Times New Roman" w:eastAsia="Times New Roman" w:hAnsi="Times New Roman" w:cs="Times New Roman"/>
          <w:b/>
          <w:bCs/>
          <w:sz w:val="24"/>
          <w:szCs w:val="24"/>
        </w:rPr>
        <w:t>Fireside Chat + Live Q&amp;A</w:t>
      </w:r>
      <w:r w:rsidRPr="001700B0">
        <w:rPr>
          <w:rFonts w:ascii="Times New Roman" w:eastAsia="Times New Roman" w:hAnsi="Times New Roman" w:cs="Times New Roman"/>
          <w:sz w:val="24"/>
          <w:szCs w:val="24"/>
        </w:rPr>
        <w:br/>
      </w:r>
      <w:r w:rsidRPr="001700B0">
        <w:rPr>
          <w:rFonts w:ascii="Times New Roman" w:eastAsia="Times New Roman" w:hAnsi="Times New Roman" w:cs="Times New Roman"/>
          <w:b/>
          <w:bCs/>
          <w:sz w:val="24"/>
          <w:szCs w:val="24"/>
        </w:rPr>
        <w:t>Participants:</w:t>
      </w:r>
      <w:r w:rsidRPr="001700B0">
        <w:rPr>
          <w:rFonts w:ascii="Times New Roman" w:eastAsia="Times New Roman" w:hAnsi="Times New Roman" w:cs="Times New Roman"/>
          <w:sz w:val="24"/>
          <w:szCs w:val="24"/>
        </w:rPr>
        <w:t xml:space="preserve"> Pastoral elders, youth champions, researchers</w:t>
      </w:r>
      <w:r w:rsidRPr="001700B0">
        <w:rPr>
          <w:rFonts w:ascii="Times New Roman" w:eastAsia="Times New Roman" w:hAnsi="Times New Roman" w:cs="Times New Roman"/>
          <w:sz w:val="24"/>
          <w:szCs w:val="24"/>
        </w:rPr>
        <w:br/>
      </w:r>
      <w:r w:rsidRPr="001700B0">
        <w:rPr>
          <w:rFonts w:ascii="Times New Roman" w:eastAsia="Times New Roman" w:hAnsi="Times New Roman" w:cs="Times New Roman"/>
          <w:b/>
          <w:bCs/>
          <w:sz w:val="24"/>
          <w:szCs w:val="24"/>
        </w:rPr>
        <w:t>Topics:</w:t>
      </w:r>
    </w:p>
    <w:p w14:paraId="0FB643F0" w14:textId="77777777" w:rsidR="001700B0" w:rsidRPr="001700B0" w:rsidRDefault="001700B0" w:rsidP="001700B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0B0">
        <w:rPr>
          <w:rFonts w:ascii="Times New Roman" w:eastAsia="Times New Roman" w:hAnsi="Times New Roman" w:cs="Times New Roman"/>
          <w:sz w:val="24"/>
          <w:szCs w:val="24"/>
        </w:rPr>
        <w:t>What elders want passed on</w:t>
      </w:r>
    </w:p>
    <w:p w14:paraId="5E58F8AC" w14:textId="77777777" w:rsidR="001700B0" w:rsidRPr="001700B0" w:rsidRDefault="001700B0" w:rsidP="001700B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0B0">
        <w:rPr>
          <w:rFonts w:ascii="Times New Roman" w:eastAsia="Times New Roman" w:hAnsi="Times New Roman" w:cs="Times New Roman"/>
          <w:sz w:val="24"/>
          <w:szCs w:val="24"/>
        </w:rPr>
        <w:t>What youth want to innovate</w:t>
      </w:r>
    </w:p>
    <w:p w14:paraId="1648B7F4" w14:textId="77777777" w:rsidR="001700B0" w:rsidRPr="001700B0" w:rsidRDefault="001700B0" w:rsidP="001700B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0B0">
        <w:rPr>
          <w:rFonts w:ascii="Times New Roman" w:eastAsia="Times New Roman" w:hAnsi="Times New Roman" w:cs="Times New Roman"/>
          <w:sz w:val="24"/>
          <w:szCs w:val="24"/>
        </w:rPr>
        <w:t>Intergenerational climate leadership</w:t>
      </w:r>
    </w:p>
    <w:p w14:paraId="7EC5BA78" w14:textId="77777777" w:rsidR="001700B0" w:rsidRPr="001700B0" w:rsidRDefault="001700B0" w:rsidP="001700B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0B0">
        <w:rPr>
          <w:rFonts w:ascii="Times New Roman" w:eastAsia="Times New Roman" w:hAnsi="Times New Roman" w:cs="Times New Roman"/>
          <w:sz w:val="24"/>
          <w:szCs w:val="24"/>
        </w:rPr>
        <w:t>Youth visions for 2050 pastoralism</w:t>
      </w:r>
    </w:p>
    <w:p w14:paraId="028F7B98" w14:textId="77777777" w:rsidR="001700B0" w:rsidRPr="001700B0" w:rsidRDefault="001700B0" w:rsidP="001700B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0B0">
        <w:rPr>
          <w:rFonts w:ascii="Times New Roman" w:eastAsia="Times New Roman" w:hAnsi="Times New Roman" w:cs="Times New Roman"/>
          <w:b/>
          <w:bCs/>
          <w:sz w:val="24"/>
          <w:szCs w:val="24"/>
        </w:rPr>
        <w:t>Outputs:</w:t>
      </w:r>
      <w:r w:rsidRPr="001700B0">
        <w:rPr>
          <w:rFonts w:ascii="Times New Roman" w:eastAsia="Times New Roman" w:hAnsi="Times New Roman" w:cs="Times New Roman"/>
          <w:sz w:val="24"/>
          <w:szCs w:val="24"/>
        </w:rPr>
        <w:t xml:space="preserve"> Youth-Elder Accord (draft)</w:t>
      </w:r>
    </w:p>
    <w:p w14:paraId="55851C35" w14:textId="77777777" w:rsidR="001700B0" w:rsidRPr="001700B0" w:rsidRDefault="00D40C77" w:rsidP="001700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C77">
        <w:rPr>
          <w:rFonts w:ascii="Times New Roman" w:eastAsia="Times New Roman" w:hAnsi="Times New Roman" w:cs="Times New Roman"/>
          <w:noProof/>
          <w:sz w:val="24"/>
          <w:szCs w:val="24"/>
        </w:rPr>
        <w:pict w14:anchorId="73A71822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6E97FA9D" w14:textId="36778D38" w:rsidR="001700B0" w:rsidRPr="001700B0" w:rsidRDefault="001700B0" w:rsidP="001700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1700B0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17:30 – 18:00 | Session 5: Youth Commitments &amp; Declaration Drafting</w:t>
      </w:r>
    </w:p>
    <w:p w14:paraId="57765650" w14:textId="77777777" w:rsidR="001700B0" w:rsidRPr="001700B0" w:rsidRDefault="001700B0" w:rsidP="001700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0B0">
        <w:rPr>
          <w:rFonts w:ascii="Times New Roman" w:eastAsia="Times New Roman" w:hAnsi="Times New Roman" w:cs="Times New Roman"/>
          <w:sz w:val="24"/>
          <w:szCs w:val="24"/>
        </w:rPr>
        <w:t>Facilitated by the IYRP Youth WG</w:t>
      </w:r>
      <w:r w:rsidRPr="001700B0">
        <w:rPr>
          <w:rFonts w:ascii="Times New Roman" w:eastAsia="Times New Roman" w:hAnsi="Times New Roman" w:cs="Times New Roman"/>
          <w:sz w:val="24"/>
          <w:szCs w:val="24"/>
        </w:rPr>
        <w:br/>
      </w:r>
      <w:r w:rsidRPr="001700B0">
        <w:rPr>
          <w:rFonts w:ascii="Times New Roman" w:eastAsia="Times New Roman" w:hAnsi="Times New Roman" w:cs="Times New Roman"/>
          <w:b/>
          <w:bCs/>
          <w:sz w:val="24"/>
          <w:szCs w:val="24"/>
        </w:rPr>
        <w:t>Topics:</w:t>
      </w:r>
    </w:p>
    <w:p w14:paraId="71DA2FDF" w14:textId="77777777" w:rsidR="001700B0" w:rsidRPr="001700B0" w:rsidRDefault="001700B0" w:rsidP="001700B0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0B0">
        <w:rPr>
          <w:rFonts w:ascii="Times New Roman" w:eastAsia="Times New Roman" w:hAnsi="Times New Roman" w:cs="Times New Roman"/>
          <w:sz w:val="24"/>
          <w:szCs w:val="24"/>
        </w:rPr>
        <w:lastRenderedPageBreak/>
        <w:t>Presenting outcomes from the sessions</w:t>
      </w:r>
    </w:p>
    <w:p w14:paraId="5A6B8508" w14:textId="77777777" w:rsidR="001700B0" w:rsidRPr="001700B0" w:rsidRDefault="001700B0" w:rsidP="001700B0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0B0">
        <w:rPr>
          <w:rFonts w:ascii="Times New Roman" w:eastAsia="Times New Roman" w:hAnsi="Times New Roman" w:cs="Times New Roman"/>
          <w:sz w:val="24"/>
          <w:szCs w:val="24"/>
        </w:rPr>
        <w:t>Youth Charter: Key asks, solutions, and pledges for IYRP 2026 and beyond</w:t>
      </w:r>
    </w:p>
    <w:p w14:paraId="69DB6A08" w14:textId="77777777" w:rsidR="001700B0" w:rsidRPr="001700B0" w:rsidRDefault="001700B0" w:rsidP="001700B0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0B0">
        <w:rPr>
          <w:rFonts w:ascii="Times New Roman" w:eastAsia="Times New Roman" w:hAnsi="Times New Roman" w:cs="Times New Roman"/>
          <w:sz w:val="24"/>
          <w:szCs w:val="24"/>
        </w:rPr>
        <w:t>Launch of youth working groups for follow-up</w:t>
      </w:r>
    </w:p>
    <w:p w14:paraId="217FA4DA" w14:textId="77777777" w:rsidR="001700B0" w:rsidRPr="001700B0" w:rsidRDefault="00D40C77" w:rsidP="001700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C77">
        <w:rPr>
          <w:rFonts w:ascii="Times New Roman" w:eastAsia="Times New Roman" w:hAnsi="Times New Roman" w:cs="Times New Roman"/>
          <w:noProof/>
          <w:sz w:val="24"/>
          <w:szCs w:val="24"/>
        </w:rPr>
        <w:pict w14:anchorId="6C55C05E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38E400E8" w14:textId="23717FBA" w:rsidR="001700B0" w:rsidRPr="001700B0" w:rsidRDefault="001700B0" w:rsidP="001700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1700B0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Evening (Optional) | Side Events &amp; Cultural Performances</w:t>
      </w:r>
    </w:p>
    <w:p w14:paraId="1E03A996" w14:textId="77777777" w:rsidR="001700B0" w:rsidRPr="001700B0" w:rsidRDefault="001700B0" w:rsidP="001700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0B0">
        <w:rPr>
          <w:rFonts w:ascii="Times New Roman" w:eastAsia="Times New Roman" w:hAnsi="Times New Roman" w:cs="Times New Roman"/>
          <w:sz w:val="24"/>
          <w:szCs w:val="24"/>
        </w:rPr>
        <w:t>Organized by local youth and international delegations</w:t>
      </w:r>
    </w:p>
    <w:p w14:paraId="047A697D" w14:textId="77777777" w:rsidR="001700B0" w:rsidRDefault="001700B0"/>
    <w:sectPr w:rsidR="001700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97479"/>
    <w:multiLevelType w:val="multilevel"/>
    <w:tmpl w:val="4BA69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673A6A"/>
    <w:multiLevelType w:val="multilevel"/>
    <w:tmpl w:val="63BEE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947ED1"/>
    <w:multiLevelType w:val="multilevel"/>
    <w:tmpl w:val="D3887F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1500AE7"/>
    <w:multiLevelType w:val="multilevel"/>
    <w:tmpl w:val="BE64A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566AAA"/>
    <w:multiLevelType w:val="multilevel"/>
    <w:tmpl w:val="90963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A85590F"/>
    <w:multiLevelType w:val="multilevel"/>
    <w:tmpl w:val="AA643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79994254">
    <w:abstractNumId w:val="1"/>
  </w:num>
  <w:num w:numId="2" w16cid:durableId="775755762">
    <w:abstractNumId w:val="5"/>
  </w:num>
  <w:num w:numId="3" w16cid:durableId="1671986009">
    <w:abstractNumId w:val="0"/>
  </w:num>
  <w:num w:numId="4" w16cid:durableId="1395810026">
    <w:abstractNumId w:val="2"/>
  </w:num>
  <w:num w:numId="5" w16cid:durableId="1853178599">
    <w:abstractNumId w:val="4"/>
  </w:num>
  <w:num w:numId="6" w16cid:durableId="10247428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AzMTcGQkMTAwszYyUdpeDU4uLM/DyQAsNaAM5UYn0sAAAA"/>
  </w:docVars>
  <w:rsids>
    <w:rsidRoot w:val="001700B0"/>
    <w:rsid w:val="00060454"/>
    <w:rsid w:val="0007373E"/>
    <w:rsid w:val="001700B0"/>
    <w:rsid w:val="0078349B"/>
    <w:rsid w:val="007C2A4E"/>
    <w:rsid w:val="00904260"/>
    <w:rsid w:val="00AA5D58"/>
    <w:rsid w:val="00BE1105"/>
    <w:rsid w:val="00C86962"/>
    <w:rsid w:val="00D40C77"/>
    <w:rsid w:val="00DA317C"/>
    <w:rsid w:val="00E16F0B"/>
    <w:rsid w:val="00F84677"/>
    <w:rsid w:val="00FA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E5F55"/>
  <w15:chartTrackingRefBased/>
  <w15:docId w15:val="{D1C244A6-3BA1-4B5A-A6C2-9FB3668C0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700B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1700B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700B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1700B0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1700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700B0"/>
    <w:rPr>
      <w:b/>
      <w:bCs/>
    </w:rPr>
  </w:style>
  <w:style w:type="character" w:styleId="Emphasis">
    <w:name w:val="Emphasis"/>
    <w:basedOn w:val="DefaultParagraphFont"/>
    <w:uiPriority w:val="20"/>
    <w:qFormat/>
    <w:rsid w:val="001700B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833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96</Words>
  <Characters>2262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Lekaitogo IYRP Youth WG</dc:creator>
  <cp:keywords/>
  <dc:description/>
  <cp:lastModifiedBy>Maryam Niamir-Fuller</cp:lastModifiedBy>
  <cp:revision>2</cp:revision>
  <dcterms:created xsi:type="dcterms:W3CDTF">2025-08-16T18:08:00Z</dcterms:created>
  <dcterms:modified xsi:type="dcterms:W3CDTF">2025-08-16T18:08:00Z</dcterms:modified>
</cp:coreProperties>
</file>